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0"/>
        <w:gridCol w:w="8086"/>
      </w:tblGrid>
      <w:tr w:rsidR="00000587" w:rsidRPr="00783EBA" w14:paraId="66B8AB93" w14:textId="77777777" w:rsidTr="008652FB">
        <w:trPr>
          <w:trHeight w:val="1124"/>
        </w:trPr>
        <w:tc>
          <w:tcPr>
            <w:tcW w:w="2120" w:type="dxa"/>
            <w:vAlign w:val="center"/>
          </w:tcPr>
          <w:p w14:paraId="13BE16F3" w14:textId="1EBE0D81" w:rsidR="00000587" w:rsidRPr="00783EBA" w:rsidRDefault="00000587" w:rsidP="00F22982">
            <w:pPr>
              <w:jc w:val="center"/>
              <w:rPr>
                <w:rFonts w:ascii="Arial" w:hAnsi="Arial" w:cs="Arial"/>
                <w:lang w:val="sr-Latn-RS"/>
              </w:rPr>
            </w:pPr>
            <w:r w:rsidRPr="00783EBA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58A6D820" wp14:editId="7ADD8180">
                  <wp:extent cx="990600" cy="695325"/>
                  <wp:effectExtent l="0" t="0" r="0" b="9525"/>
                  <wp:docPr id="1" name="Picture 1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6" w:type="dxa"/>
            <w:vAlign w:val="center"/>
          </w:tcPr>
          <w:p w14:paraId="06B58DD3" w14:textId="03790DA2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 xml:space="preserve">Rezultati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ispita</w:t>
            </w:r>
          </w:p>
          <w:p w14:paraId="560CB37A" w14:textId="6C8921F0" w:rsidR="007E7651" w:rsidRPr="00783EBA" w:rsidRDefault="00C859D1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>
              <w:rPr>
                <w:rFonts w:ascii="Arial" w:hAnsi="Arial" w:cs="Arial"/>
                <w:b/>
                <w:lang w:val="sr-Latn-RS"/>
              </w:rPr>
              <w:t xml:space="preserve">Oktobarski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rok</w:t>
            </w:r>
          </w:p>
          <w:p w14:paraId="41AEB73E" w14:textId="222AF118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MAŠINSKI MATERIJALI</w:t>
            </w:r>
          </w:p>
        </w:tc>
      </w:tr>
    </w:tbl>
    <w:p w14:paraId="62F41B41" w14:textId="77777777" w:rsidR="00CB5959" w:rsidRPr="00783EBA" w:rsidRDefault="00CB5959" w:rsidP="00C97F8A">
      <w:pPr>
        <w:ind w:left="-567" w:right="-754"/>
        <w:rPr>
          <w:rFonts w:ascii="Arial" w:hAnsi="Arial" w:cs="Arial"/>
          <w:lang w:val="sr-Latn-RS"/>
        </w:rPr>
      </w:pPr>
    </w:p>
    <w:p w14:paraId="74075C7C" w14:textId="03000651" w:rsidR="00551C1D" w:rsidRPr="00783EBA" w:rsidRDefault="007E7651" w:rsidP="00551C1D">
      <w:pPr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>Ispit</w:t>
      </w:r>
      <w:r w:rsidR="00F22982" w:rsidRPr="00783EBA">
        <w:rPr>
          <w:rFonts w:ascii="Arial" w:hAnsi="Arial" w:cs="Arial"/>
          <w:lang w:val="sr-Latn-RS"/>
        </w:rPr>
        <w:t xml:space="preserve"> održan</w:t>
      </w:r>
      <w:r w:rsidR="001502F1" w:rsidRPr="00783EBA">
        <w:rPr>
          <w:rFonts w:ascii="Arial" w:hAnsi="Arial" w:cs="Arial"/>
          <w:lang w:val="sr-Latn-RS"/>
        </w:rPr>
        <w:t xml:space="preserve"> </w:t>
      </w:r>
      <w:r w:rsidR="00345819">
        <w:rPr>
          <w:rFonts w:ascii="Arial" w:hAnsi="Arial" w:cs="Arial"/>
          <w:lang w:val="sr-Latn-RS"/>
        </w:rPr>
        <w:t>1</w:t>
      </w:r>
      <w:r w:rsidR="00C859D1">
        <w:rPr>
          <w:rFonts w:ascii="Arial" w:hAnsi="Arial" w:cs="Arial"/>
          <w:lang w:val="sr-Latn-RS"/>
        </w:rPr>
        <w:t>5</w:t>
      </w:r>
      <w:r w:rsidR="00000587" w:rsidRPr="00783EBA">
        <w:rPr>
          <w:rFonts w:ascii="Arial" w:hAnsi="Arial" w:cs="Arial"/>
          <w:lang w:val="sr-Latn-RS"/>
        </w:rPr>
        <w:t>.</w:t>
      </w:r>
      <w:r w:rsidR="00E66E05" w:rsidRPr="00783EBA">
        <w:rPr>
          <w:rFonts w:ascii="Arial" w:hAnsi="Arial" w:cs="Arial"/>
          <w:lang w:val="sr-Latn-RS"/>
        </w:rPr>
        <w:t>0</w:t>
      </w:r>
      <w:r w:rsidR="00C859D1">
        <w:rPr>
          <w:rFonts w:ascii="Arial" w:hAnsi="Arial" w:cs="Arial"/>
          <w:lang w:val="sr-Latn-RS"/>
        </w:rPr>
        <w:t>9</w:t>
      </w:r>
      <w:r w:rsidR="00000587" w:rsidRPr="00783EBA">
        <w:rPr>
          <w:rFonts w:ascii="Arial" w:hAnsi="Arial" w:cs="Arial"/>
          <w:lang w:val="sr-Latn-RS"/>
        </w:rPr>
        <w:t>.20</w:t>
      </w:r>
      <w:r w:rsidR="007B495F" w:rsidRPr="00783EBA">
        <w:rPr>
          <w:rFonts w:ascii="Arial" w:hAnsi="Arial" w:cs="Arial"/>
          <w:lang w:val="sr-Latn-RS"/>
        </w:rPr>
        <w:t>2</w:t>
      </w:r>
      <w:r w:rsidR="00A65F61" w:rsidRPr="00783EBA">
        <w:rPr>
          <w:rFonts w:ascii="Arial" w:hAnsi="Arial" w:cs="Arial"/>
          <w:lang w:val="sr-Latn-RS"/>
        </w:rPr>
        <w:t>2</w:t>
      </w:r>
      <w:r w:rsidR="00000587" w:rsidRPr="00783EBA">
        <w:rPr>
          <w:rFonts w:ascii="Arial" w:hAnsi="Arial" w:cs="Arial"/>
          <w:lang w:val="sr-Latn-RS"/>
        </w:rPr>
        <w:t>. su položili sledeći studenti:</w:t>
      </w:r>
    </w:p>
    <w:p w14:paraId="5F23B5F8" w14:textId="77777777" w:rsidR="00CB5959" w:rsidRPr="00783EBA" w:rsidRDefault="00CB5959" w:rsidP="00551C1D">
      <w:pPr>
        <w:rPr>
          <w:rFonts w:ascii="Arial" w:hAnsi="Arial" w:cs="Arial"/>
          <w:szCs w:val="22"/>
          <w:lang w:val="sr-Latn-RS"/>
        </w:rPr>
      </w:pPr>
    </w:p>
    <w:tbl>
      <w:tblPr>
        <w:tblW w:w="10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1684"/>
        <w:gridCol w:w="1724"/>
        <w:gridCol w:w="1551"/>
        <w:gridCol w:w="923"/>
        <w:gridCol w:w="1213"/>
        <w:gridCol w:w="1043"/>
        <w:gridCol w:w="1247"/>
      </w:tblGrid>
      <w:tr w:rsidR="001502F1" w:rsidRPr="00783EBA" w14:paraId="74075C82" w14:textId="77777777" w:rsidTr="00C97F8A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075C7D" w14:textId="14794C15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E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F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80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923" w:type="dxa"/>
            <w:tcBorders>
              <w:top w:val="thinThickSmallGap" w:sz="24" w:space="0" w:color="auto"/>
            </w:tcBorders>
          </w:tcPr>
          <w:p w14:paraId="3C7781DA" w14:textId="278DBD9A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 deo</w:t>
            </w:r>
          </w:p>
        </w:tc>
        <w:tc>
          <w:tcPr>
            <w:tcW w:w="1213" w:type="dxa"/>
            <w:tcBorders>
              <w:top w:val="thinThickSmallGap" w:sz="24" w:space="0" w:color="auto"/>
            </w:tcBorders>
          </w:tcPr>
          <w:p w14:paraId="55BF6CBD" w14:textId="6A41E71C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 deo</w:t>
            </w: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</w:tcPr>
          <w:p w14:paraId="328E146F" w14:textId="4734F59D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I deo</w:t>
            </w: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1" w14:textId="6CC59C9F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V deo</w:t>
            </w:r>
          </w:p>
        </w:tc>
      </w:tr>
      <w:tr w:rsidR="00F46C24" w:rsidRPr="00783EBA" w14:paraId="48993C40" w14:textId="77777777" w:rsidTr="00BA6958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C440D91" w14:textId="77777777" w:rsidR="00F46C24" w:rsidRPr="00443408" w:rsidRDefault="00F46C24" w:rsidP="00F46C24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9C94F8A" w14:textId="065ECE14" w:rsidR="00F46C24" w:rsidRPr="00C859D1" w:rsidRDefault="00F46C24" w:rsidP="00F46C24">
            <w:pPr>
              <w:rPr>
                <w:rFonts w:asciiTheme="minorHAnsi" w:hAnsiTheme="minorHAnsi" w:cstheme="minorHAnsi"/>
                <w:b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3/2021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AFD2F22" w14:textId="76FC599A" w:rsidR="00F46C24" w:rsidRPr="00C859D1" w:rsidRDefault="00F46C24" w:rsidP="00F46C24">
            <w:pPr>
              <w:rPr>
                <w:rFonts w:asciiTheme="minorHAnsi" w:hAnsiTheme="minorHAnsi" w:cstheme="minorHAnsi"/>
                <w:b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Pojužina</w:t>
            </w:r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E06088F" w14:textId="73D71EB8" w:rsidR="00F46C24" w:rsidRPr="00C859D1" w:rsidRDefault="00F46C24" w:rsidP="00F46C24">
            <w:pPr>
              <w:rPr>
                <w:rFonts w:asciiTheme="minorHAnsi" w:hAnsiTheme="minorHAnsi" w:cstheme="minorHAnsi"/>
                <w:b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tefan</w:t>
            </w:r>
          </w:p>
        </w:tc>
        <w:tc>
          <w:tcPr>
            <w:tcW w:w="923" w:type="dxa"/>
            <w:tcBorders>
              <w:top w:val="thinThickSmallGap" w:sz="24" w:space="0" w:color="auto"/>
            </w:tcBorders>
            <w:vAlign w:val="center"/>
          </w:tcPr>
          <w:p w14:paraId="788354A6" w14:textId="60E74C92" w:rsidR="00F46C24" w:rsidRPr="00F46C24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2</w:t>
            </w:r>
          </w:p>
        </w:tc>
        <w:tc>
          <w:tcPr>
            <w:tcW w:w="1213" w:type="dxa"/>
            <w:tcBorders>
              <w:top w:val="thinThickSmallGap" w:sz="24" w:space="0" w:color="auto"/>
            </w:tcBorders>
            <w:vAlign w:val="center"/>
          </w:tcPr>
          <w:p w14:paraId="61536A80" w14:textId="137AACF9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2996A0" w14:textId="1357EC73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846811" w14:textId="4989E77E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F46C24" w:rsidRPr="00783EBA" w14:paraId="74075C8E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9" w14:textId="39D659E6" w:rsidR="00F46C24" w:rsidRPr="00443408" w:rsidRDefault="00F46C24" w:rsidP="00F46C24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A" w14:textId="63E69C8E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2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B" w14:textId="1CBF7F1C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Pop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C" w14:textId="2684388E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ilan</w:t>
            </w:r>
          </w:p>
        </w:tc>
        <w:tc>
          <w:tcPr>
            <w:tcW w:w="923" w:type="dxa"/>
            <w:vAlign w:val="center"/>
          </w:tcPr>
          <w:p w14:paraId="7A6053E0" w14:textId="5FDF2B41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0F0E5315" w14:textId="138C7019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89C9041" w14:textId="072EEA4F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D" w14:textId="120F0EDC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4</w:t>
            </w:r>
          </w:p>
        </w:tc>
      </w:tr>
      <w:tr w:rsidR="00F46C24" w:rsidRPr="00783EBA" w14:paraId="2CA83543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D6FE3D6" w14:textId="77777777" w:rsidR="00F46C24" w:rsidRPr="00443408" w:rsidRDefault="00F46C24" w:rsidP="00F46C24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8843C97" w14:textId="0B0FFA1F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28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15615F" w14:textId="0569BD6A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tan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3E4C" w14:textId="03D43728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Nikola</w:t>
            </w:r>
          </w:p>
        </w:tc>
        <w:tc>
          <w:tcPr>
            <w:tcW w:w="923" w:type="dxa"/>
            <w:vAlign w:val="center"/>
          </w:tcPr>
          <w:p w14:paraId="40E69FC4" w14:textId="1634B9D1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497A7AFC" w14:textId="6695A701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8A0804A" w14:textId="14C1B6FC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73B9B6" w14:textId="6F97AAB9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</w:tr>
      <w:tr w:rsidR="00F46C24" w:rsidRPr="00783EBA" w14:paraId="256BF554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76DF91" w14:textId="77777777" w:rsidR="00F46C24" w:rsidRPr="00443408" w:rsidRDefault="00F46C24" w:rsidP="00F46C24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BA108" w14:textId="01E8F3EA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29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0D8433" w14:textId="59F3B053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957FA1" w14:textId="0FC51CB2" w:rsidR="00F46C24" w:rsidRPr="00C859D1" w:rsidRDefault="00F46C24" w:rsidP="00F46C24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ina</w:t>
            </w:r>
          </w:p>
        </w:tc>
        <w:tc>
          <w:tcPr>
            <w:tcW w:w="923" w:type="dxa"/>
            <w:vAlign w:val="center"/>
          </w:tcPr>
          <w:p w14:paraId="7D1D277B" w14:textId="79F24B27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43481E5" w14:textId="5CA0CC85" w:rsidR="00F46C24" w:rsidRPr="00345819" w:rsidRDefault="004B2F85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2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28A850B8" w14:textId="67030561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4E1AEE" w14:textId="7BCFF907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1C7C7E60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3FC962" w14:textId="77777777" w:rsidR="004B2F85" w:rsidRPr="00443408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81D9BEE" w14:textId="33E5C630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39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3BF71" w14:textId="03481C21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Ljubin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444EB" w14:textId="44AE4420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laden</w:t>
            </w:r>
          </w:p>
        </w:tc>
        <w:tc>
          <w:tcPr>
            <w:tcW w:w="923" w:type="dxa"/>
            <w:vAlign w:val="center"/>
          </w:tcPr>
          <w:p w14:paraId="51A09A93" w14:textId="62D2C27D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20694ABA" w14:textId="1530D29D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7E71950" w14:textId="51159B0D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D4B04F" w14:textId="74917E98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1D76EB4F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07D631" w14:textId="77777777" w:rsidR="004B2F85" w:rsidRPr="00443408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FB0E6DF" w14:textId="7CA853B9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8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095E762" w14:textId="159D3B9A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tan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1DA6382" w14:textId="5BDBDA0C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Rastko</w:t>
            </w:r>
          </w:p>
        </w:tc>
        <w:tc>
          <w:tcPr>
            <w:tcW w:w="923" w:type="dxa"/>
            <w:vAlign w:val="center"/>
          </w:tcPr>
          <w:p w14:paraId="2BCAB2C3" w14:textId="587A2353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2</w:t>
            </w:r>
          </w:p>
        </w:tc>
        <w:tc>
          <w:tcPr>
            <w:tcW w:w="1213" w:type="dxa"/>
            <w:vAlign w:val="center"/>
          </w:tcPr>
          <w:p w14:paraId="3961D027" w14:textId="0CB29392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FF15FC5" w14:textId="7F673C82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41F3" w14:textId="3C0DFB1C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7637694B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4DF8E" w14:textId="77777777" w:rsidR="004B2F85" w:rsidRPr="00443408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312F83" w14:textId="13420935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4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F8A821" w14:textId="19F42BCC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Petr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56D746" w14:textId="1FB09E9D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Dragan</w:t>
            </w:r>
          </w:p>
        </w:tc>
        <w:tc>
          <w:tcPr>
            <w:tcW w:w="923" w:type="dxa"/>
            <w:vAlign w:val="center"/>
          </w:tcPr>
          <w:p w14:paraId="3BD7B1A7" w14:textId="550CDEC0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6</w:t>
            </w:r>
          </w:p>
        </w:tc>
        <w:tc>
          <w:tcPr>
            <w:tcW w:w="1213" w:type="dxa"/>
            <w:vAlign w:val="center"/>
          </w:tcPr>
          <w:p w14:paraId="16FDE7B5" w14:textId="02C0BE76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4296B897" w14:textId="12931D94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8D77BD" w14:textId="39D3EF61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2AEDD0D8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9924386" w14:textId="77777777" w:rsidR="004B2F85" w:rsidRPr="00443408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B355136" w14:textId="48AA133E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12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7793CD1" w14:textId="082D0805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ja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11EDA3F" w14:textId="0E8152BE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ilan</w:t>
            </w:r>
          </w:p>
        </w:tc>
        <w:tc>
          <w:tcPr>
            <w:tcW w:w="923" w:type="dxa"/>
            <w:vAlign w:val="center"/>
          </w:tcPr>
          <w:p w14:paraId="1129EA4B" w14:textId="340A7981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4</w:t>
            </w:r>
          </w:p>
        </w:tc>
        <w:tc>
          <w:tcPr>
            <w:tcW w:w="1213" w:type="dxa"/>
            <w:vAlign w:val="center"/>
          </w:tcPr>
          <w:p w14:paraId="46D12CC8" w14:textId="344A045F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0EF103E3" w14:textId="7C0B9644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A75ED5" w14:textId="30E2793A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5773F73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DFD7D2" w14:textId="77777777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F678FF8" w14:textId="7876BD71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32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B0087" w14:textId="26289EE6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Šijač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81FEFF1" w14:textId="544441BA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Nikola</w:t>
            </w:r>
          </w:p>
        </w:tc>
        <w:tc>
          <w:tcPr>
            <w:tcW w:w="923" w:type="dxa"/>
            <w:vAlign w:val="center"/>
          </w:tcPr>
          <w:p w14:paraId="20B02DD8" w14:textId="7D655E10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D16BE7A" w14:textId="12563BC8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1052DE3" w14:textId="6B2233BC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44D388" w14:textId="7B518454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7B06344A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647BA6" w14:textId="77777777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E8500C" w14:textId="69B7A81A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4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538D71" w14:textId="5D9F633B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Kovandž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5DA8D" w14:textId="399947A4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Teodor</w:t>
            </w:r>
          </w:p>
        </w:tc>
        <w:tc>
          <w:tcPr>
            <w:tcW w:w="923" w:type="dxa"/>
            <w:vAlign w:val="center"/>
          </w:tcPr>
          <w:p w14:paraId="21CB2597" w14:textId="014E77B1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C3D5074" w14:textId="26E5BA45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36D90B8" w14:textId="581EC270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7E3D65" w14:textId="5F262F62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</w:tr>
      <w:tr w:rsidR="004B2F85" w:rsidRPr="00783EBA" w14:paraId="41213BB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7B8BC1B" w14:textId="77777777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152EB9" w14:textId="1D80919D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48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8AE6405" w14:textId="1E14E50C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Bambu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53FF48C" w14:textId="7D0030B2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Darko</w:t>
            </w:r>
          </w:p>
        </w:tc>
        <w:tc>
          <w:tcPr>
            <w:tcW w:w="923" w:type="dxa"/>
            <w:vAlign w:val="center"/>
          </w:tcPr>
          <w:p w14:paraId="6CC1CCF3" w14:textId="79282416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8</w:t>
            </w:r>
          </w:p>
        </w:tc>
        <w:tc>
          <w:tcPr>
            <w:tcW w:w="1213" w:type="dxa"/>
            <w:vAlign w:val="center"/>
          </w:tcPr>
          <w:p w14:paraId="69A60C1F" w14:textId="54197EB8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1B50362" w14:textId="1272AB12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58BCE" w14:textId="4B22D5D8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07F58D91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48F907B" w14:textId="77777777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A69B72" w14:textId="6F90A786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5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A6394E" w14:textId="5C4B2FF3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FF15DD1" w14:textId="551A9375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Branimir</w:t>
            </w:r>
          </w:p>
        </w:tc>
        <w:tc>
          <w:tcPr>
            <w:tcW w:w="923" w:type="dxa"/>
            <w:vAlign w:val="center"/>
          </w:tcPr>
          <w:p w14:paraId="117BDF67" w14:textId="183042D2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528D36C7" w14:textId="06571EFD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3709447A" w14:textId="57F33233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A91E21" w14:textId="711F46FC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74075CC4" w14:textId="77777777" w:rsidTr="009A3883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BF" w14:textId="41059F32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0" w14:textId="608DF79B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E 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1" w14:textId="3E980132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toja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2" w14:textId="120A0AE3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ko</w:t>
            </w:r>
          </w:p>
        </w:tc>
        <w:tc>
          <w:tcPr>
            <w:tcW w:w="923" w:type="dxa"/>
            <w:vAlign w:val="center"/>
          </w:tcPr>
          <w:p w14:paraId="245D9DD9" w14:textId="79113DA5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2.6</w:t>
            </w:r>
          </w:p>
        </w:tc>
        <w:tc>
          <w:tcPr>
            <w:tcW w:w="1213" w:type="dxa"/>
            <w:vAlign w:val="center"/>
          </w:tcPr>
          <w:p w14:paraId="5816B214" w14:textId="574C930B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EF9C847" w14:textId="536F82C3" w:rsidR="004B2F85" w:rsidRPr="00345819" w:rsidRDefault="00295B29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C3" w14:textId="101B7F76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B2F85" w:rsidRPr="00783EBA" w14:paraId="74075CD0" w14:textId="77777777" w:rsidTr="00345819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B" w14:textId="63E2F548" w:rsidR="004B2F85" w:rsidRPr="00660B8B" w:rsidRDefault="004B2F85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C" w14:textId="5CB2F6EF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E 2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D" w14:textId="293C5BE5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av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4075CCE" w14:textId="4CE93BD3" w:rsidR="004B2F85" w:rsidRPr="00C859D1" w:rsidRDefault="004B2F85" w:rsidP="004B2F85">
            <w:pPr>
              <w:rPr>
                <w:rFonts w:asciiTheme="minorHAnsi" w:hAnsiTheme="minorHAnsi" w:cstheme="minorHAnsi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ilica</w:t>
            </w:r>
          </w:p>
        </w:tc>
        <w:tc>
          <w:tcPr>
            <w:tcW w:w="923" w:type="dxa"/>
            <w:vAlign w:val="center"/>
          </w:tcPr>
          <w:p w14:paraId="67BAD28D" w14:textId="2F068208" w:rsidR="004B2F85" w:rsidRPr="00345819" w:rsidRDefault="00D21C33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576DBBC1" w14:textId="2C58635C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26851589" w14:textId="28C550A6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CF" w14:textId="5EA1A7D4" w:rsidR="004B2F85" w:rsidRPr="00345819" w:rsidRDefault="004B2F85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F92C3A" w:rsidRPr="00783EBA" w14:paraId="7F50563E" w14:textId="77777777" w:rsidTr="00345819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136B75" w14:textId="77777777" w:rsidR="00F92C3A" w:rsidRPr="00660B8B" w:rsidRDefault="00F92C3A" w:rsidP="004B2F85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340E538D" w14:textId="42A97BB1" w:rsidR="00F92C3A" w:rsidRPr="00C859D1" w:rsidRDefault="00F92C3A" w:rsidP="004B2F85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MM 7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24A81F5E" w14:textId="10BE4A1B" w:rsidR="00F92C3A" w:rsidRPr="00C859D1" w:rsidRDefault="0079742C" w:rsidP="004B2F85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Dmitar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0C81623" w14:textId="5BFD2832" w:rsidR="00F92C3A" w:rsidRPr="00590B56" w:rsidRDefault="006E41D0" w:rsidP="004B2F85">
            <w:pPr>
              <w:rPr>
                <w:rFonts w:asciiTheme="minorHAnsi" w:hAnsiTheme="minorHAnsi" w:cstheme="minorHAnsi"/>
                <w:color w:val="000000"/>
                <w:lang w:val="sr-Latn-RS"/>
              </w:rPr>
            </w:pPr>
            <w:r>
              <w:rPr>
                <w:rFonts w:asciiTheme="minorHAnsi" w:hAnsiTheme="minorHAnsi" w:cstheme="minorHAnsi"/>
                <w:color w:val="000000"/>
              </w:rPr>
              <w:t>Baji</w:t>
            </w:r>
            <w:r w:rsidR="00590B56">
              <w:rPr>
                <w:rFonts w:asciiTheme="minorHAnsi" w:hAnsiTheme="minorHAnsi" w:cstheme="minorHAnsi"/>
                <w:color w:val="000000"/>
              </w:rPr>
              <w:t>ć</w:t>
            </w:r>
          </w:p>
        </w:tc>
        <w:tc>
          <w:tcPr>
            <w:tcW w:w="923" w:type="dxa"/>
            <w:vAlign w:val="center"/>
          </w:tcPr>
          <w:p w14:paraId="7706375F" w14:textId="77777777" w:rsidR="00F92C3A" w:rsidRDefault="00F92C3A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44871E9D" w14:textId="77777777" w:rsidR="00F92C3A" w:rsidRDefault="00F92C3A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0EAE447B" w14:textId="70DB605E" w:rsidR="00F92C3A" w:rsidRPr="00345819" w:rsidRDefault="00590B56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6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85D52F" w14:textId="77777777" w:rsidR="00F92C3A" w:rsidRPr="00345819" w:rsidRDefault="00F92C3A" w:rsidP="004B2F85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A26120" w:rsidRPr="00783EBA" w14:paraId="04FA2667" w14:textId="77777777" w:rsidTr="00375AF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383B307" w14:textId="77777777" w:rsidR="00A26120" w:rsidRPr="00660B8B" w:rsidRDefault="00A26120" w:rsidP="00A26120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E780EBA" w14:textId="736F14F7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49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ED9C0B8" w14:textId="74813EEB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elih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2C35A2B" w14:textId="45EBD1F2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tin</w:t>
            </w:r>
          </w:p>
        </w:tc>
        <w:tc>
          <w:tcPr>
            <w:tcW w:w="923" w:type="dxa"/>
            <w:vAlign w:val="center"/>
          </w:tcPr>
          <w:p w14:paraId="1B66D8E6" w14:textId="0468D19D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39BA8A7" w14:textId="7DD83BA4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15A1E8E2" w14:textId="5593BF5C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6</w:t>
            </w: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6FF440" w14:textId="1CE083E8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4.2</w:t>
            </w:r>
          </w:p>
        </w:tc>
      </w:tr>
      <w:tr w:rsidR="00A26120" w:rsidRPr="00783EBA" w14:paraId="6913E13B" w14:textId="77777777" w:rsidTr="00A26120">
        <w:trPr>
          <w:trHeight w:val="255"/>
          <w:jc w:val="center"/>
        </w:trPr>
        <w:tc>
          <w:tcPr>
            <w:tcW w:w="724" w:type="dxa"/>
            <w:tcBorders>
              <w:left w:val="thickThinSmallGap" w:sz="24" w:space="0" w:color="auto"/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4795960" w14:textId="77777777" w:rsidR="00A26120" w:rsidRPr="00660B8B" w:rsidRDefault="00A26120" w:rsidP="00A26120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E669C03" w14:textId="00FDD7DD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</w:rPr>
              <w:t>MP 35</w:t>
            </w:r>
            <w:r w:rsidR="00FB2F1F">
              <w:rPr>
                <w:rFonts w:asciiTheme="minorHAnsi" w:hAnsiTheme="minorHAnsi" w:cstheme="minorHAnsi"/>
              </w:rPr>
              <w:t>/</w:t>
            </w:r>
            <w:r w:rsidRPr="00C859D1">
              <w:rPr>
                <w:rFonts w:asciiTheme="minorHAnsi" w:hAnsiTheme="minorHAnsi" w:cstheme="minorHAnsi"/>
              </w:rPr>
              <w:t>2016</w:t>
            </w:r>
          </w:p>
        </w:tc>
        <w:tc>
          <w:tcPr>
            <w:tcW w:w="172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17C2968" w14:textId="11736D9C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</w:rPr>
              <w:t>Đekić</w:t>
            </w:r>
          </w:p>
        </w:tc>
        <w:tc>
          <w:tcPr>
            <w:tcW w:w="1551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534D609C" w14:textId="126183E8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</w:rPr>
              <w:t>Nikola</w:t>
            </w:r>
          </w:p>
        </w:tc>
        <w:tc>
          <w:tcPr>
            <w:tcW w:w="923" w:type="dxa"/>
            <w:tcBorders>
              <w:bottom w:val="thickThinSmallGap" w:sz="24" w:space="0" w:color="auto"/>
            </w:tcBorders>
            <w:vAlign w:val="center"/>
          </w:tcPr>
          <w:p w14:paraId="5A8014BD" w14:textId="574F72E9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9.5/15</w:t>
            </w:r>
          </w:p>
        </w:tc>
        <w:tc>
          <w:tcPr>
            <w:tcW w:w="1213" w:type="dxa"/>
            <w:tcBorders>
              <w:bottom w:val="thickThinSmallGap" w:sz="24" w:space="0" w:color="auto"/>
            </w:tcBorders>
            <w:vAlign w:val="center"/>
          </w:tcPr>
          <w:p w14:paraId="7EA88F37" w14:textId="6B74EB1A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Borders>
              <w:bottom w:val="thickThin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38B3B26" w14:textId="77777777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68F88C" w14:textId="3BC81CCE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4/15</w:t>
            </w:r>
          </w:p>
        </w:tc>
      </w:tr>
    </w:tbl>
    <w:p w14:paraId="4D53E88A" w14:textId="632B4251" w:rsidR="000C559E" w:rsidRPr="00783EBA" w:rsidRDefault="000C559E" w:rsidP="000C559E">
      <w:pPr>
        <w:jc w:val="both"/>
        <w:rPr>
          <w:rFonts w:ascii="Arial" w:hAnsi="Arial" w:cs="Arial"/>
          <w:b/>
          <w:bCs/>
          <w:lang w:val="sr-Latn-RS"/>
        </w:rPr>
      </w:pPr>
    </w:p>
    <w:p w14:paraId="3C6ABD2C" w14:textId="52B167CD" w:rsidR="0081701C" w:rsidRPr="00C97F8A" w:rsidRDefault="00C97F8A" w:rsidP="00C97F8A">
      <w:pPr>
        <w:tabs>
          <w:tab w:val="left" w:pos="1701"/>
        </w:tabs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b/>
          <w:bCs/>
          <w:lang w:val="sr-Latn-RS"/>
        </w:rPr>
        <w:t xml:space="preserve">Uvid u radove </w:t>
      </w:r>
      <w:r w:rsidRPr="00783EBA">
        <w:rPr>
          <w:rFonts w:ascii="Arial" w:hAnsi="Arial" w:cs="Arial"/>
          <w:lang w:val="sr-Latn-RS"/>
        </w:rPr>
        <w:t>će se održati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  <w:r w:rsidR="00C859D1">
        <w:rPr>
          <w:rFonts w:ascii="Arial" w:hAnsi="Arial" w:cs="Arial"/>
          <w:b/>
          <w:bCs/>
          <w:lang w:val="sr-Latn-RS"/>
        </w:rPr>
        <w:t>20</w:t>
      </w:r>
      <w:r>
        <w:rPr>
          <w:rFonts w:ascii="Arial" w:hAnsi="Arial" w:cs="Arial"/>
          <w:b/>
          <w:bCs/>
          <w:lang w:val="sr-Latn-RS"/>
        </w:rPr>
        <w:t>.0</w:t>
      </w:r>
      <w:r w:rsidR="00C859D1">
        <w:rPr>
          <w:rFonts w:ascii="Arial" w:hAnsi="Arial" w:cs="Arial"/>
          <w:b/>
          <w:bCs/>
          <w:lang w:val="sr-Latn-RS"/>
        </w:rPr>
        <w:t>9</w:t>
      </w:r>
      <w:r>
        <w:rPr>
          <w:rFonts w:ascii="Arial" w:hAnsi="Arial" w:cs="Arial"/>
          <w:b/>
          <w:bCs/>
          <w:lang w:val="sr-Latn-RS"/>
        </w:rPr>
        <w:t xml:space="preserve">.2022 </w:t>
      </w:r>
      <w:r w:rsidR="00C859D1">
        <w:rPr>
          <w:rFonts w:ascii="Arial" w:hAnsi="Arial" w:cs="Arial"/>
          <w:b/>
          <w:bCs/>
          <w:lang w:val="sr-Latn-RS"/>
        </w:rPr>
        <w:t xml:space="preserve">od 10 </w:t>
      </w:r>
      <w:r w:rsidR="00345819">
        <w:rPr>
          <w:rFonts w:ascii="Arial" w:hAnsi="Arial" w:cs="Arial"/>
          <w:b/>
          <w:bCs/>
          <w:lang w:val="sr-Latn-RS"/>
        </w:rPr>
        <w:t>do</w:t>
      </w:r>
      <w:r>
        <w:rPr>
          <w:rFonts w:ascii="Arial" w:hAnsi="Arial" w:cs="Arial"/>
          <w:b/>
          <w:bCs/>
          <w:lang w:val="sr-Latn-RS"/>
        </w:rPr>
        <w:t xml:space="preserve"> 12h u kancelariji MI1</w:t>
      </w:r>
      <w:r w:rsidR="00345819">
        <w:rPr>
          <w:rFonts w:ascii="Arial" w:hAnsi="Arial" w:cs="Arial"/>
          <w:b/>
          <w:bCs/>
          <w:lang w:val="sr-Latn-RS"/>
        </w:rPr>
        <w:t>1</w:t>
      </w:r>
      <w:r>
        <w:rPr>
          <w:rFonts w:ascii="Arial" w:hAnsi="Arial" w:cs="Arial"/>
          <w:b/>
          <w:bCs/>
          <w:lang w:val="sr-Latn-RS"/>
        </w:rPr>
        <w:t>5</w:t>
      </w:r>
      <w:r w:rsidRPr="00783EBA">
        <w:rPr>
          <w:rFonts w:ascii="Arial" w:hAnsi="Arial" w:cs="Arial"/>
          <w:lang w:val="sr-Latn-RS"/>
        </w:rPr>
        <w:t>.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</w:p>
    <w:p w14:paraId="4A9532C4" w14:textId="77777777" w:rsidR="00600BF4" w:rsidRDefault="00600BF4" w:rsidP="00916D2A">
      <w:pPr>
        <w:jc w:val="both"/>
        <w:rPr>
          <w:rFonts w:ascii="Arial" w:hAnsi="Arial" w:cs="Arial"/>
          <w:b/>
          <w:bCs/>
          <w:lang w:val="sr-Latn-RS"/>
        </w:rPr>
      </w:pPr>
    </w:p>
    <w:p w14:paraId="0963B630" w14:textId="39F4F2B9" w:rsidR="00B12F2C" w:rsidRPr="00783EBA" w:rsidRDefault="007C2B90" w:rsidP="000C559E">
      <w:pPr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 xml:space="preserve">Predlog </w:t>
      </w:r>
      <w:r w:rsidR="00B12F2C" w:rsidRPr="00783EBA">
        <w:rPr>
          <w:rFonts w:ascii="Arial" w:hAnsi="Arial" w:cs="Arial"/>
          <w:lang w:val="sr-Latn-RS"/>
        </w:rPr>
        <w:t>zaključne ocene je dat u tabeli ispod:</w:t>
      </w:r>
    </w:p>
    <w:tbl>
      <w:tblPr>
        <w:tblW w:w="10024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1"/>
        <w:gridCol w:w="1684"/>
        <w:gridCol w:w="1724"/>
        <w:gridCol w:w="1551"/>
        <w:gridCol w:w="1509"/>
        <w:gridCol w:w="1935"/>
      </w:tblGrid>
      <w:tr w:rsidR="00260C2E" w:rsidRPr="00783EBA" w14:paraId="518232D0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4779F5" w14:textId="77777777" w:rsidR="00260C2E" w:rsidRPr="00783EBA" w:rsidRDefault="00260C2E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571E7D87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47C27AF6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0AF3FDD2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</w:tcPr>
          <w:p w14:paraId="4D5D1B95" w14:textId="4F9764F2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bodova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F8091C" w14:textId="0D9F5EAF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Zaključna ocena</w:t>
            </w:r>
          </w:p>
        </w:tc>
      </w:tr>
      <w:tr w:rsidR="00A26120" w:rsidRPr="00783EBA" w14:paraId="050641BD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AE445E2" w14:textId="77777777" w:rsidR="00A26120" w:rsidRPr="00783EBA" w:rsidRDefault="00A26120" w:rsidP="00A26120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259AD4A" w14:textId="2F1E38D0" w:rsidR="00A26120" w:rsidRPr="00C859D1" w:rsidRDefault="00A26120" w:rsidP="00A26120">
            <w:pPr>
              <w:rPr>
                <w:rFonts w:asciiTheme="minorHAnsi" w:hAnsiTheme="minorHAnsi" w:cstheme="minorHAnsi"/>
                <w:color w:val="000000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29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59E6F1" w14:textId="15B9AED2" w:rsidR="00A26120" w:rsidRPr="00C859D1" w:rsidRDefault="00A26120" w:rsidP="00A26120">
            <w:pPr>
              <w:rPr>
                <w:rFonts w:asciiTheme="minorHAnsi" w:hAnsiTheme="minorHAnsi" w:cstheme="minorHAnsi"/>
                <w:color w:val="000000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FD9D85" w14:textId="01B18D08" w:rsidR="00A26120" w:rsidRPr="00C859D1" w:rsidRDefault="00A26120" w:rsidP="00A26120">
            <w:pPr>
              <w:rPr>
                <w:rFonts w:asciiTheme="minorHAnsi" w:hAnsiTheme="minorHAnsi" w:cstheme="minorHAnsi"/>
                <w:color w:val="000000"/>
                <w:lang w:val="sr-Latn-RS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ina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090B56E" w14:textId="55FC6295" w:rsidR="00A26120" w:rsidRPr="00DC6BAF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82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8D2D0E" w14:textId="4E5ECEF0" w:rsidR="00A26120" w:rsidRPr="00DC6BAF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9</w:t>
            </w:r>
          </w:p>
        </w:tc>
      </w:tr>
      <w:tr w:rsidR="00A26120" w:rsidRPr="00783EBA" w14:paraId="492C3B2E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7B92A" w14:textId="77777777" w:rsidR="00A26120" w:rsidRPr="00783EBA" w:rsidRDefault="00A26120" w:rsidP="00A26120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A5734A2" w14:textId="1A7B1A3E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P 39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E8B036B" w14:textId="4819075D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Ljubin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0F052D" w14:textId="3AE9626C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lade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59465900" w14:textId="46D77B81" w:rsidR="00A26120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1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D1440A" w14:textId="53A9E917" w:rsidR="00A26120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A26120" w:rsidRPr="00783EBA" w14:paraId="046A9BFB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5E78D5" w14:textId="77777777" w:rsidR="00A26120" w:rsidRPr="00783EBA" w:rsidRDefault="00A26120" w:rsidP="00A26120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4E5EB8" w14:textId="178ACA52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M 49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F947C6F" w14:textId="55A7B946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elih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E765BA8" w14:textId="06CF0D13" w:rsidR="00A26120" w:rsidRPr="00C859D1" w:rsidRDefault="00A26120" w:rsidP="00A26120">
            <w:pPr>
              <w:rPr>
                <w:rFonts w:asciiTheme="minorHAnsi" w:hAnsiTheme="minorHAnsi" w:cstheme="minorHAnsi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arti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DA711C0" w14:textId="0F2CB4AC" w:rsidR="00A26120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1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0C4CB" w14:textId="411BDAE3" w:rsidR="00A26120" w:rsidRDefault="00A92ECB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8</w:t>
            </w:r>
          </w:p>
        </w:tc>
      </w:tr>
      <w:tr w:rsidR="00D21C33" w:rsidRPr="00783EBA" w14:paraId="1F84E03E" w14:textId="77777777" w:rsidTr="00A17743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01F7DAC" w14:textId="77777777" w:rsidR="00D21C33" w:rsidRPr="00783EBA" w:rsidRDefault="00D21C33" w:rsidP="00D21C33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324EC2D" w14:textId="0513B4CB" w:rsidR="00D21C33" w:rsidRPr="00C859D1" w:rsidRDefault="00D21C33" w:rsidP="00D21C33">
            <w:pPr>
              <w:rPr>
                <w:rFonts w:asciiTheme="minorHAnsi" w:hAnsiTheme="minorHAnsi" w:cstheme="minorHAnsi"/>
                <w:color w:val="000000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E 2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A855921" w14:textId="600B9281" w:rsidR="00D21C33" w:rsidRPr="00C859D1" w:rsidRDefault="00D21C33" w:rsidP="00D21C33">
            <w:pPr>
              <w:rPr>
                <w:rFonts w:asciiTheme="minorHAnsi" w:hAnsiTheme="minorHAnsi" w:cstheme="minorHAnsi"/>
                <w:color w:val="000000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Sav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8B93E92" w14:textId="370058FF" w:rsidR="00D21C33" w:rsidRPr="00C859D1" w:rsidRDefault="00D21C33" w:rsidP="00D21C33">
            <w:pPr>
              <w:rPr>
                <w:rFonts w:asciiTheme="minorHAnsi" w:hAnsiTheme="minorHAnsi" w:cstheme="minorHAnsi"/>
                <w:color w:val="000000"/>
              </w:rPr>
            </w:pPr>
            <w:r w:rsidRPr="00C859D1">
              <w:rPr>
                <w:rFonts w:asciiTheme="minorHAnsi" w:hAnsiTheme="minorHAnsi" w:cstheme="minorHAnsi"/>
                <w:color w:val="000000"/>
              </w:rPr>
              <w:t>Milica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5A26359" w14:textId="053F02AA" w:rsidR="00D21C33" w:rsidRDefault="00D21C33" w:rsidP="00D21C33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1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CA0DEB" w14:textId="5D55E908" w:rsidR="00D21C33" w:rsidRDefault="00D21C33" w:rsidP="00D21C33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</w:tbl>
    <w:p w14:paraId="2EE63A48" w14:textId="60C5364A" w:rsidR="00B12F2C" w:rsidRPr="00783EBA" w:rsidRDefault="00B12F2C" w:rsidP="000C559E">
      <w:pPr>
        <w:jc w:val="both"/>
        <w:rPr>
          <w:rFonts w:ascii="Arial" w:hAnsi="Arial" w:cs="Arial"/>
          <w:lang w:val="sr-Latn-RS"/>
        </w:rPr>
      </w:pPr>
    </w:p>
    <w:p w14:paraId="16E7713B" w14:textId="1419D9E7" w:rsidR="000C559E" w:rsidRPr="00DC6BAF" w:rsidRDefault="00C97F8A" w:rsidP="000B2FF1">
      <w:pPr>
        <w:jc w:val="both"/>
        <w:rPr>
          <w:rFonts w:ascii="Arial" w:hAnsi="Arial" w:cs="Arial"/>
          <w:b/>
          <w:bCs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Studenti koji nisu zadovoljni ocenom se mogu javiti asistentu </w:t>
      </w:r>
      <w:r w:rsidR="00F25230">
        <w:rPr>
          <w:rFonts w:ascii="Arial" w:hAnsi="Arial" w:cs="Arial"/>
          <w:lang w:val="sr-Latn-RS"/>
        </w:rPr>
        <w:t xml:space="preserve">Katarini Ilić </w:t>
      </w:r>
      <w:r w:rsidRPr="00DC6BAF">
        <w:rPr>
          <w:rFonts w:ascii="Arial" w:hAnsi="Arial" w:cs="Arial"/>
          <w:lang w:val="sr-Latn-RS"/>
        </w:rPr>
        <w:t xml:space="preserve">na e-mail </w:t>
      </w:r>
      <w:hyperlink r:id="rId6" w:history="1">
        <w:r w:rsidR="00DD45A1" w:rsidRPr="00897D27">
          <w:rPr>
            <w:rStyle w:val="Hyperlink"/>
            <w:rFonts w:ascii="Arial" w:hAnsi="Arial" w:cs="Arial"/>
            <w:lang w:val="sr-Latn-RS"/>
          </w:rPr>
          <w:t>katailic@uns.ac.rs</w:t>
        </w:r>
      </w:hyperlink>
      <w:r w:rsidRPr="00DC6BAF">
        <w:rPr>
          <w:rFonts w:ascii="Arial" w:hAnsi="Arial" w:cs="Arial"/>
          <w:lang w:val="sr-Latn-RS"/>
        </w:rPr>
        <w:t xml:space="preserve"> </w:t>
      </w:r>
      <w:r w:rsidRPr="00DC6BAF">
        <w:rPr>
          <w:rFonts w:ascii="Arial" w:hAnsi="Arial" w:cs="Arial"/>
          <w:b/>
          <w:bCs/>
          <w:lang w:val="sr-Latn-RS"/>
        </w:rPr>
        <w:t xml:space="preserve">do </w:t>
      </w:r>
      <w:r w:rsidR="00C859D1">
        <w:rPr>
          <w:rFonts w:ascii="Arial" w:hAnsi="Arial" w:cs="Arial"/>
          <w:b/>
          <w:bCs/>
          <w:lang w:val="sr-Latn-RS"/>
        </w:rPr>
        <w:t>20</w:t>
      </w:r>
      <w:r w:rsidRPr="00DC6BAF">
        <w:rPr>
          <w:rFonts w:ascii="Arial" w:hAnsi="Arial" w:cs="Arial"/>
          <w:b/>
          <w:bCs/>
          <w:lang w:val="sr-Latn-RS"/>
        </w:rPr>
        <w:t>.</w:t>
      </w:r>
      <w:r w:rsidR="00C859D1">
        <w:rPr>
          <w:rFonts w:ascii="Arial" w:hAnsi="Arial" w:cs="Arial"/>
          <w:b/>
          <w:bCs/>
          <w:lang w:val="sr-Latn-RS"/>
        </w:rPr>
        <w:t>09</w:t>
      </w:r>
      <w:r w:rsidRPr="00DC6BAF">
        <w:rPr>
          <w:rFonts w:ascii="Arial" w:hAnsi="Arial" w:cs="Arial"/>
          <w:b/>
          <w:bCs/>
          <w:lang w:val="sr-Latn-RS"/>
        </w:rPr>
        <w:t xml:space="preserve">.2022. do </w:t>
      </w:r>
      <w:r w:rsidR="00345819">
        <w:rPr>
          <w:rFonts w:ascii="Arial" w:hAnsi="Arial" w:cs="Arial"/>
          <w:b/>
          <w:bCs/>
          <w:lang w:val="sr-Latn-RS"/>
        </w:rPr>
        <w:t>9</w:t>
      </w:r>
      <w:r w:rsidRPr="00DC6BAF">
        <w:rPr>
          <w:rFonts w:ascii="Arial" w:hAnsi="Arial" w:cs="Arial"/>
          <w:b/>
          <w:bCs/>
          <w:lang w:val="sr-Latn-RS"/>
        </w:rPr>
        <w:t>h</w:t>
      </w:r>
    </w:p>
    <w:p w14:paraId="0F3B7A22" w14:textId="77777777" w:rsidR="00C97F8A" w:rsidRPr="00DC6BAF" w:rsidRDefault="00C97F8A" w:rsidP="00834044">
      <w:pPr>
        <w:ind w:right="-612"/>
        <w:rPr>
          <w:rFonts w:ascii="Arial" w:hAnsi="Arial" w:cs="Arial"/>
          <w:lang w:val="sr-Latn-RS"/>
        </w:rPr>
      </w:pPr>
    </w:p>
    <w:p w14:paraId="06EFF16F" w14:textId="5FFF4541" w:rsidR="0057206F" w:rsidRPr="00DC6BAF" w:rsidRDefault="00C547A0" w:rsidP="0057206F">
      <w:pPr>
        <w:rPr>
          <w:rFonts w:ascii="Arial" w:hAnsi="Arial" w:cs="Arial"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U Novom Sadu </w:t>
      </w:r>
      <w:r w:rsidR="00C859D1">
        <w:rPr>
          <w:rFonts w:ascii="Arial" w:hAnsi="Arial" w:cs="Arial"/>
          <w:lang w:val="sr-Latn-RS"/>
        </w:rPr>
        <w:t>19</w:t>
      </w:r>
      <w:r w:rsidR="0057206F" w:rsidRPr="00DC6BAF">
        <w:rPr>
          <w:rFonts w:ascii="Arial" w:hAnsi="Arial" w:cs="Arial"/>
          <w:lang w:val="sr-Latn-RS"/>
        </w:rPr>
        <w:t>.</w:t>
      </w:r>
      <w:r w:rsidR="00C859D1">
        <w:rPr>
          <w:rFonts w:ascii="Arial" w:hAnsi="Arial" w:cs="Arial"/>
          <w:lang w:val="sr-Latn-RS"/>
        </w:rPr>
        <w:t>09</w:t>
      </w:r>
      <w:r w:rsidR="00554663" w:rsidRPr="00DC6BAF">
        <w:rPr>
          <w:rFonts w:ascii="Arial" w:hAnsi="Arial" w:cs="Arial"/>
          <w:lang w:val="sr-Latn-RS"/>
        </w:rPr>
        <w:t>.</w:t>
      </w:r>
      <w:r w:rsidR="0057206F" w:rsidRPr="00DC6BAF">
        <w:rPr>
          <w:rFonts w:ascii="Arial" w:hAnsi="Arial" w:cs="Arial"/>
          <w:lang w:val="sr-Latn-RS"/>
        </w:rPr>
        <w:t>20</w:t>
      </w:r>
      <w:r w:rsidR="00B93287" w:rsidRPr="00DC6BAF">
        <w:rPr>
          <w:rFonts w:ascii="Arial" w:hAnsi="Arial" w:cs="Arial"/>
          <w:lang w:val="sr-Latn-RS"/>
        </w:rPr>
        <w:t>2</w:t>
      </w:r>
      <w:r w:rsidR="003008F6" w:rsidRPr="00DC6BAF">
        <w:rPr>
          <w:rFonts w:ascii="Arial" w:hAnsi="Arial" w:cs="Arial"/>
          <w:lang w:val="sr-Latn-RS"/>
        </w:rPr>
        <w:t>2</w:t>
      </w:r>
      <w:r w:rsidR="0057206F" w:rsidRPr="00DC6BAF">
        <w:rPr>
          <w:rFonts w:ascii="Arial" w:hAnsi="Arial" w:cs="Arial"/>
          <w:lang w:val="sr-Latn-RS"/>
        </w:rPr>
        <w:t>. god</w:t>
      </w:r>
      <w:r w:rsidR="00554663" w:rsidRPr="00DC6BAF">
        <w:rPr>
          <w:rFonts w:ascii="Arial" w:hAnsi="Arial" w:cs="Arial"/>
          <w:lang w:val="sr-Latn-RS"/>
        </w:rPr>
        <w:t>.</w:t>
      </w:r>
    </w:p>
    <w:p w14:paraId="1B13A01E" w14:textId="77777777" w:rsidR="0057206F" w:rsidRPr="00DC6BAF" w:rsidRDefault="0057206F" w:rsidP="005E5762">
      <w:pPr>
        <w:rPr>
          <w:rFonts w:ascii="Arial" w:eastAsia="Arial" w:hAnsi="Arial" w:cs="Arial"/>
          <w:lang w:val="sr-Latn-RS"/>
        </w:rPr>
      </w:pPr>
    </w:p>
    <w:p w14:paraId="6D48B448" w14:textId="46B34B77" w:rsidR="005E5762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5E5762" w:rsidRPr="00DC6BAF">
        <w:rPr>
          <w:rFonts w:ascii="Arial" w:eastAsia="Arial" w:hAnsi="Arial" w:cs="Arial"/>
          <w:lang w:val="sr-Latn-RS"/>
        </w:rPr>
        <w:t>Predmetni nastavnik</w:t>
      </w:r>
    </w:p>
    <w:p w14:paraId="74075D74" w14:textId="18F48B7C" w:rsidR="00551C1D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CE285F" w:rsidRPr="00DC6BAF">
        <w:rPr>
          <w:rFonts w:ascii="Arial" w:eastAsia="Arial" w:hAnsi="Arial" w:cs="Arial"/>
          <w:lang w:val="sr-Latn-RS"/>
        </w:rPr>
        <w:t>Prof</w:t>
      </w:r>
      <w:r w:rsidR="005E5762" w:rsidRPr="00DC6BAF">
        <w:rPr>
          <w:rFonts w:ascii="Arial" w:eastAsia="Arial" w:hAnsi="Arial" w:cs="Arial"/>
          <w:lang w:val="sr-Latn-RS"/>
        </w:rPr>
        <w:t>. dr Dragan Rajnović</w:t>
      </w:r>
    </w:p>
    <w:sectPr w:rsidR="00551C1D" w:rsidRPr="00DC6BAF" w:rsidSect="000B2FF1">
      <w:pgSz w:w="11907" w:h="16839" w:code="9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031"/>
    <w:multiLevelType w:val="hybridMultilevel"/>
    <w:tmpl w:val="56D6CF3C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8607569"/>
    <w:multiLevelType w:val="hybridMultilevel"/>
    <w:tmpl w:val="40DE1262"/>
    <w:lvl w:ilvl="0" w:tplc="241A000F">
      <w:start w:val="1"/>
      <w:numFmt w:val="decimal"/>
      <w:lvlText w:val="%1."/>
      <w:lvlJc w:val="left"/>
      <w:pPr>
        <w:ind w:left="107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17883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4934627"/>
    <w:multiLevelType w:val="hybridMultilevel"/>
    <w:tmpl w:val="1FC2D764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32E90"/>
    <w:multiLevelType w:val="hybridMultilevel"/>
    <w:tmpl w:val="655292EC"/>
    <w:lvl w:ilvl="0" w:tplc="A496A924">
      <w:start w:val="10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C608B3"/>
    <w:multiLevelType w:val="hybridMultilevel"/>
    <w:tmpl w:val="BB7C2FFE"/>
    <w:lvl w:ilvl="0" w:tplc="FF42442C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A4FFB"/>
    <w:multiLevelType w:val="hybridMultilevel"/>
    <w:tmpl w:val="9A3ED1CA"/>
    <w:lvl w:ilvl="0" w:tplc="3C8AD50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73CC3"/>
    <w:multiLevelType w:val="hybridMultilevel"/>
    <w:tmpl w:val="63F07AA8"/>
    <w:lvl w:ilvl="0" w:tplc="3578B9D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C3435"/>
    <w:multiLevelType w:val="hybridMultilevel"/>
    <w:tmpl w:val="5E206C76"/>
    <w:lvl w:ilvl="0" w:tplc="241A000F">
      <w:start w:val="1"/>
      <w:numFmt w:val="decimal"/>
      <w:lvlText w:val="%1."/>
      <w:lvlJc w:val="left"/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1F24CA8"/>
    <w:multiLevelType w:val="hybridMultilevel"/>
    <w:tmpl w:val="5E206C76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51F01C2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207297">
    <w:abstractNumId w:val="8"/>
  </w:num>
  <w:num w:numId="2" w16cid:durableId="1019040721">
    <w:abstractNumId w:val="10"/>
  </w:num>
  <w:num w:numId="3" w16cid:durableId="1726443232">
    <w:abstractNumId w:val="2"/>
  </w:num>
  <w:num w:numId="4" w16cid:durableId="2043164328">
    <w:abstractNumId w:val="0"/>
  </w:num>
  <w:num w:numId="5" w16cid:durableId="555161449">
    <w:abstractNumId w:val="3"/>
  </w:num>
  <w:num w:numId="6" w16cid:durableId="1637301062">
    <w:abstractNumId w:val="9"/>
  </w:num>
  <w:num w:numId="7" w16cid:durableId="2132165770">
    <w:abstractNumId w:val="1"/>
  </w:num>
  <w:num w:numId="8" w16cid:durableId="1733192630">
    <w:abstractNumId w:val="6"/>
  </w:num>
  <w:num w:numId="9" w16cid:durableId="717240281">
    <w:abstractNumId w:val="7"/>
  </w:num>
  <w:num w:numId="10" w16cid:durableId="1853718404">
    <w:abstractNumId w:val="4"/>
  </w:num>
  <w:num w:numId="11" w16cid:durableId="6733438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7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bQwMDczMjQ2NTJS0lEKTi0uzszPAykwrAUAFtWQ/CwAAAA="/>
  </w:docVars>
  <w:rsids>
    <w:rsidRoot w:val="00551C1D"/>
    <w:rsid w:val="00000587"/>
    <w:rsid w:val="0000201B"/>
    <w:rsid w:val="00051B12"/>
    <w:rsid w:val="00057907"/>
    <w:rsid w:val="0006306C"/>
    <w:rsid w:val="00081D56"/>
    <w:rsid w:val="000B2FF1"/>
    <w:rsid w:val="000C559E"/>
    <w:rsid w:val="000D73FA"/>
    <w:rsid w:val="000F324E"/>
    <w:rsid w:val="0010514B"/>
    <w:rsid w:val="00113028"/>
    <w:rsid w:val="00115B4B"/>
    <w:rsid w:val="0012723A"/>
    <w:rsid w:val="00131A98"/>
    <w:rsid w:val="0014102D"/>
    <w:rsid w:val="00144051"/>
    <w:rsid w:val="001502F1"/>
    <w:rsid w:val="00152A51"/>
    <w:rsid w:val="00182EC1"/>
    <w:rsid w:val="001C35E7"/>
    <w:rsid w:val="001E03ED"/>
    <w:rsid w:val="0021742F"/>
    <w:rsid w:val="0023623D"/>
    <w:rsid w:val="00251ACB"/>
    <w:rsid w:val="00260C2E"/>
    <w:rsid w:val="00261645"/>
    <w:rsid w:val="00265AC6"/>
    <w:rsid w:val="00267359"/>
    <w:rsid w:val="00285C19"/>
    <w:rsid w:val="00295B29"/>
    <w:rsid w:val="002B7928"/>
    <w:rsid w:val="002D69B5"/>
    <w:rsid w:val="002D6B8F"/>
    <w:rsid w:val="003008F6"/>
    <w:rsid w:val="00300E73"/>
    <w:rsid w:val="0031455F"/>
    <w:rsid w:val="00315C32"/>
    <w:rsid w:val="00325884"/>
    <w:rsid w:val="00345819"/>
    <w:rsid w:val="00356C32"/>
    <w:rsid w:val="003601C4"/>
    <w:rsid w:val="003E3866"/>
    <w:rsid w:val="003F18CF"/>
    <w:rsid w:val="00427FAB"/>
    <w:rsid w:val="00431BFB"/>
    <w:rsid w:val="00443408"/>
    <w:rsid w:val="00473B05"/>
    <w:rsid w:val="00495476"/>
    <w:rsid w:val="004962C9"/>
    <w:rsid w:val="004B2F85"/>
    <w:rsid w:val="004C151F"/>
    <w:rsid w:val="004E1C12"/>
    <w:rsid w:val="0054712B"/>
    <w:rsid w:val="00551C1D"/>
    <w:rsid w:val="00554663"/>
    <w:rsid w:val="0057206F"/>
    <w:rsid w:val="00573906"/>
    <w:rsid w:val="00590B56"/>
    <w:rsid w:val="005E5762"/>
    <w:rsid w:val="005F2B6D"/>
    <w:rsid w:val="00600BF4"/>
    <w:rsid w:val="006203CF"/>
    <w:rsid w:val="00624A70"/>
    <w:rsid w:val="00660B8B"/>
    <w:rsid w:val="006957BC"/>
    <w:rsid w:val="006A3A1E"/>
    <w:rsid w:val="006B3ECA"/>
    <w:rsid w:val="006C341F"/>
    <w:rsid w:val="006C5969"/>
    <w:rsid w:val="006E41D0"/>
    <w:rsid w:val="007129ED"/>
    <w:rsid w:val="00721DF4"/>
    <w:rsid w:val="00761948"/>
    <w:rsid w:val="0077476B"/>
    <w:rsid w:val="00783EBA"/>
    <w:rsid w:val="0079234D"/>
    <w:rsid w:val="0079742C"/>
    <w:rsid w:val="007B20F5"/>
    <w:rsid w:val="007B495F"/>
    <w:rsid w:val="007C2B90"/>
    <w:rsid w:val="007E1176"/>
    <w:rsid w:val="007E2F04"/>
    <w:rsid w:val="007E7651"/>
    <w:rsid w:val="00807E86"/>
    <w:rsid w:val="00810F8A"/>
    <w:rsid w:val="0081701C"/>
    <w:rsid w:val="00827772"/>
    <w:rsid w:val="00830D6E"/>
    <w:rsid w:val="00834044"/>
    <w:rsid w:val="00842FE8"/>
    <w:rsid w:val="00852B2D"/>
    <w:rsid w:val="00863B96"/>
    <w:rsid w:val="008652FB"/>
    <w:rsid w:val="00882337"/>
    <w:rsid w:val="008C23BF"/>
    <w:rsid w:val="008C2DFC"/>
    <w:rsid w:val="008E149F"/>
    <w:rsid w:val="009038DE"/>
    <w:rsid w:val="00916D2A"/>
    <w:rsid w:val="00936FF8"/>
    <w:rsid w:val="009502A4"/>
    <w:rsid w:val="00951A2C"/>
    <w:rsid w:val="00954961"/>
    <w:rsid w:val="00954CC0"/>
    <w:rsid w:val="009B0729"/>
    <w:rsid w:val="009C39D4"/>
    <w:rsid w:val="009C5661"/>
    <w:rsid w:val="009E71ED"/>
    <w:rsid w:val="00A12D1D"/>
    <w:rsid w:val="00A13D4B"/>
    <w:rsid w:val="00A26120"/>
    <w:rsid w:val="00A415CA"/>
    <w:rsid w:val="00A65F61"/>
    <w:rsid w:val="00A729F8"/>
    <w:rsid w:val="00A8663D"/>
    <w:rsid w:val="00A91942"/>
    <w:rsid w:val="00A92ECB"/>
    <w:rsid w:val="00AA44A1"/>
    <w:rsid w:val="00AB2D24"/>
    <w:rsid w:val="00AB4C9F"/>
    <w:rsid w:val="00B12F2C"/>
    <w:rsid w:val="00B13503"/>
    <w:rsid w:val="00B13AE9"/>
    <w:rsid w:val="00B1649C"/>
    <w:rsid w:val="00B3152C"/>
    <w:rsid w:val="00B93287"/>
    <w:rsid w:val="00BC380F"/>
    <w:rsid w:val="00BC3C0A"/>
    <w:rsid w:val="00BD3683"/>
    <w:rsid w:val="00BD5BF8"/>
    <w:rsid w:val="00BF66A9"/>
    <w:rsid w:val="00C069C5"/>
    <w:rsid w:val="00C241F1"/>
    <w:rsid w:val="00C33AEE"/>
    <w:rsid w:val="00C43A93"/>
    <w:rsid w:val="00C541C5"/>
    <w:rsid w:val="00C547A0"/>
    <w:rsid w:val="00C70629"/>
    <w:rsid w:val="00C82E2D"/>
    <w:rsid w:val="00C859D1"/>
    <w:rsid w:val="00C90BE9"/>
    <w:rsid w:val="00C97F8A"/>
    <w:rsid w:val="00CB172D"/>
    <w:rsid w:val="00CB5959"/>
    <w:rsid w:val="00CE285F"/>
    <w:rsid w:val="00CF6C4C"/>
    <w:rsid w:val="00CF73CB"/>
    <w:rsid w:val="00D21C33"/>
    <w:rsid w:val="00D23305"/>
    <w:rsid w:val="00D40714"/>
    <w:rsid w:val="00D40C11"/>
    <w:rsid w:val="00D414A1"/>
    <w:rsid w:val="00D46E24"/>
    <w:rsid w:val="00D82928"/>
    <w:rsid w:val="00D9454A"/>
    <w:rsid w:val="00DC6BAF"/>
    <w:rsid w:val="00DD45A1"/>
    <w:rsid w:val="00DD692C"/>
    <w:rsid w:val="00DD73EF"/>
    <w:rsid w:val="00DE2108"/>
    <w:rsid w:val="00DE7D62"/>
    <w:rsid w:val="00DF56EE"/>
    <w:rsid w:val="00E30391"/>
    <w:rsid w:val="00E30C7B"/>
    <w:rsid w:val="00E3221D"/>
    <w:rsid w:val="00E66E05"/>
    <w:rsid w:val="00EA0A1C"/>
    <w:rsid w:val="00EA4488"/>
    <w:rsid w:val="00ED0A35"/>
    <w:rsid w:val="00F22982"/>
    <w:rsid w:val="00F25230"/>
    <w:rsid w:val="00F32709"/>
    <w:rsid w:val="00F46C24"/>
    <w:rsid w:val="00F91C0B"/>
    <w:rsid w:val="00F92C3A"/>
    <w:rsid w:val="00FB210C"/>
    <w:rsid w:val="00FB2F1F"/>
    <w:rsid w:val="00FD75BD"/>
    <w:rsid w:val="00FE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075C7A"/>
  <w15:docId w15:val="{4CDDBCBA-188B-4C0A-86EB-83D2ACF7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C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57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391"/>
    <w:rPr>
      <w:rFonts w:ascii="Segoe UI" w:eastAsia="Times New Roman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CB1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74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ailic@uns.ac.r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ilan Pecanac</cp:lastModifiedBy>
  <cp:revision>10</cp:revision>
  <cp:lastPrinted>2017-10-03T08:23:00Z</cp:lastPrinted>
  <dcterms:created xsi:type="dcterms:W3CDTF">2022-09-19T10:41:00Z</dcterms:created>
  <dcterms:modified xsi:type="dcterms:W3CDTF">2022-09-20T07:18:00Z</dcterms:modified>
</cp:coreProperties>
</file>